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71883" w14:textId="77777777" w:rsidR="00E036B6" w:rsidRPr="00CA736F" w:rsidRDefault="00AE6CAF" w:rsidP="00CA736F">
      <w:pPr>
        <w:pStyle w:val="Title"/>
      </w:pPr>
      <w:r w:rsidRPr="00CA736F">
        <w:t xml:space="preserve">Project X. Title of the Project </w:t>
      </w:r>
    </w:p>
    <w:p w14:paraId="76171884" w14:textId="77777777" w:rsidR="00D219AB" w:rsidRDefault="00D219AB" w:rsidP="00CA736F"/>
    <w:p w14:paraId="76171885" w14:textId="77777777" w:rsidR="00AE6CAF" w:rsidRPr="00CA736F" w:rsidRDefault="00082FCA" w:rsidP="00CA736F">
      <w:pPr>
        <w:pStyle w:val="Heading1"/>
      </w:pPr>
      <w:r w:rsidRPr="00CA736F">
        <w:t xml:space="preserve">Abstract </w:t>
      </w:r>
    </w:p>
    <w:p w14:paraId="76171886" w14:textId="77777777" w:rsidR="00F656C5" w:rsidRPr="00B102B5" w:rsidRDefault="00F656C5" w:rsidP="00CA736F">
      <w:r w:rsidRPr="00B102B5">
        <w:t>Text…</w:t>
      </w:r>
    </w:p>
    <w:p w14:paraId="76171887" w14:textId="77777777" w:rsidR="00082FCA" w:rsidRDefault="00082FCA" w:rsidP="00CA736F"/>
    <w:p w14:paraId="76171888" w14:textId="77777777" w:rsidR="00E036B6" w:rsidRPr="00B102B5" w:rsidRDefault="00AE6CAF" w:rsidP="00CA736F">
      <w:pPr>
        <w:pStyle w:val="Heading1"/>
      </w:pPr>
      <w:r w:rsidRPr="00B102B5">
        <w:t xml:space="preserve">Title of Section 1 </w:t>
      </w:r>
    </w:p>
    <w:p w14:paraId="76171889" w14:textId="77777777" w:rsidR="00C66D67" w:rsidRPr="00CA736F" w:rsidRDefault="00AE6CAF" w:rsidP="00CA736F">
      <w:r w:rsidRPr="00CA736F">
        <w:t>Text</w:t>
      </w:r>
      <w:r w:rsidR="00082FCA" w:rsidRPr="00CA736F">
        <w:t>s</w:t>
      </w:r>
      <w:r w:rsidR="00B102B5" w:rsidRPr="00CA736F">
        <w:t xml:space="preserve"> in Times New Rome at font 11</w:t>
      </w:r>
      <w:r w:rsidRPr="00CA736F">
        <w:t xml:space="preserve">. </w:t>
      </w:r>
      <w:r w:rsidR="00B102B5" w:rsidRPr="00CA736F">
        <w:t xml:space="preserve">Line spacing is 1.5 </w:t>
      </w:r>
      <w:proofErr w:type="gramStart"/>
      <w:r w:rsidR="00B102B5" w:rsidRPr="00CA736F">
        <w:t>lines</w:t>
      </w:r>
      <w:proofErr w:type="gramEnd"/>
    </w:p>
    <w:p w14:paraId="7617188A" w14:textId="77777777" w:rsidR="00AE6CAF" w:rsidRPr="00B102B5" w:rsidRDefault="00AE6CAF" w:rsidP="00CA736F"/>
    <w:p w14:paraId="7617188B" w14:textId="77777777" w:rsidR="00C66D67" w:rsidRPr="00B102B5" w:rsidRDefault="00AE6CAF" w:rsidP="00CA736F">
      <w:pPr>
        <w:pStyle w:val="Heading1"/>
      </w:pPr>
      <w:r w:rsidRPr="00B102B5">
        <w:t>Title of Section 2</w:t>
      </w:r>
    </w:p>
    <w:p w14:paraId="7617188C" w14:textId="77777777" w:rsidR="00082FCA" w:rsidRPr="00B102B5" w:rsidRDefault="00B102B5" w:rsidP="00CA736F">
      <w:r w:rsidRPr="00B102B5">
        <w:t>Texts</w:t>
      </w:r>
      <w:r w:rsidR="007B6339">
        <w:t>….</w:t>
      </w:r>
    </w:p>
    <w:p w14:paraId="7617188D" w14:textId="77777777" w:rsidR="00CA7C00" w:rsidRPr="00B102B5" w:rsidRDefault="00CA7C00" w:rsidP="00CA736F"/>
    <w:p w14:paraId="7617188E" w14:textId="77777777" w:rsidR="00214660" w:rsidRPr="00B102B5" w:rsidRDefault="00214660" w:rsidP="00CA736F">
      <w:pPr>
        <w:pStyle w:val="Heading1"/>
      </w:pPr>
      <w:r w:rsidRPr="00B102B5">
        <w:t xml:space="preserve">Title of Section </w:t>
      </w:r>
      <w:r w:rsidR="006B4164" w:rsidRPr="00B102B5">
        <w:t>3</w:t>
      </w:r>
    </w:p>
    <w:p w14:paraId="7617188F" w14:textId="77777777" w:rsidR="009957AB" w:rsidRPr="00B102B5" w:rsidRDefault="009957AB" w:rsidP="00CA736F"/>
    <w:p w14:paraId="76171890" w14:textId="77777777" w:rsidR="00C52807" w:rsidRPr="00B102B5" w:rsidRDefault="00C52807" w:rsidP="00CA736F"/>
    <w:p w14:paraId="76171891" w14:textId="77777777" w:rsidR="00214660" w:rsidRPr="00B102B5" w:rsidRDefault="00AE6CAF" w:rsidP="00CA736F">
      <w:pPr>
        <w:pStyle w:val="Heading1"/>
      </w:pPr>
      <w:r w:rsidRPr="00B102B5">
        <w:t>Summary/Conclusion</w:t>
      </w:r>
      <w:r w:rsidR="00CA7C00" w:rsidRPr="00B102B5">
        <w:t>/Concluding Remarks</w:t>
      </w:r>
    </w:p>
    <w:p w14:paraId="76171892" w14:textId="77777777" w:rsidR="00214660" w:rsidRPr="00B102B5" w:rsidRDefault="00214660" w:rsidP="00CA736F"/>
    <w:p w14:paraId="76171893" w14:textId="77777777" w:rsidR="00214660" w:rsidRPr="00B102B5" w:rsidRDefault="00214660" w:rsidP="00CA736F"/>
    <w:p w14:paraId="76171894" w14:textId="77777777" w:rsidR="00214660" w:rsidRPr="00B102B5" w:rsidRDefault="00214660" w:rsidP="00CA736F">
      <w:pPr>
        <w:pStyle w:val="Heading1"/>
      </w:pPr>
      <w:r w:rsidRPr="00B102B5">
        <w:t xml:space="preserve">Acknowledgement </w:t>
      </w:r>
    </w:p>
    <w:p w14:paraId="76171895" w14:textId="77777777" w:rsidR="00082FCA" w:rsidRPr="00B102B5" w:rsidRDefault="00082FCA" w:rsidP="00CA736F"/>
    <w:p w14:paraId="76171896" w14:textId="77777777" w:rsidR="00082FCA" w:rsidRPr="00B102B5" w:rsidRDefault="00082FCA" w:rsidP="00CA736F">
      <w:pPr>
        <w:pStyle w:val="Heading1"/>
      </w:pPr>
      <w:r w:rsidRPr="00B102B5">
        <w:t xml:space="preserve">References </w:t>
      </w:r>
    </w:p>
    <w:p w14:paraId="76171897" w14:textId="77777777" w:rsidR="00C52807" w:rsidRDefault="00912665" w:rsidP="00CA736F">
      <w:r>
        <w:br w:type="page"/>
      </w:r>
    </w:p>
    <w:sectPr w:rsidR="00C52807" w:rsidSect="00AE6CAF">
      <w:headerReference w:type="default" r:id="rId7"/>
      <w:footerReference w:type="even" r:id="rId8"/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C6FD7" w14:textId="77777777" w:rsidR="007752C0" w:rsidRDefault="007752C0" w:rsidP="00CA736F">
      <w:r>
        <w:separator/>
      </w:r>
    </w:p>
    <w:p w14:paraId="63CB45FF" w14:textId="77777777" w:rsidR="007752C0" w:rsidRDefault="007752C0" w:rsidP="00CA736F"/>
  </w:endnote>
  <w:endnote w:type="continuationSeparator" w:id="0">
    <w:p w14:paraId="7D02A409" w14:textId="77777777" w:rsidR="007752C0" w:rsidRDefault="007752C0" w:rsidP="00CA736F">
      <w:r>
        <w:continuationSeparator/>
      </w:r>
    </w:p>
    <w:p w14:paraId="695BE095" w14:textId="77777777" w:rsidR="007752C0" w:rsidRDefault="007752C0" w:rsidP="00CA73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189D" w14:textId="77777777" w:rsidR="00AD3AA0" w:rsidRDefault="00AD3AA0" w:rsidP="00CA736F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17189E" w14:textId="77777777" w:rsidR="00AD3AA0" w:rsidRDefault="00AD3AA0" w:rsidP="00CA736F">
    <w:pPr>
      <w:pStyle w:val="Footer"/>
    </w:pPr>
  </w:p>
  <w:p w14:paraId="261B27CA" w14:textId="77777777" w:rsidR="00000000" w:rsidRDefault="00000000" w:rsidP="00CA736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189F" w14:textId="77777777" w:rsidR="00AD3AA0" w:rsidRPr="007829A2" w:rsidRDefault="007829A2" w:rsidP="00CA736F">
    <w:pPr>
      <w:pStyle w:val="Footer"/>
      <w:rPr>
        <w:rStyle w:val="PageNumber"/>
        <w:sz w:val="20"/>
      </w:rPr>
    </w:pPr>
    <w:r w:rsidRPr="007829A2">
      <w:rPr>
        <w:rStyle w:val="PageNumber"/>
        <w:sz w:val="20"/>
      </w:rPr>
      <w:t xml:space="preserve">Page </w:t>
    </w:r>
    <w:r w:rsidRPr="007829A2">
      <w:rPr>
        <w:rStyle w:val="PageNumber"/>
        <w:bCs/>
        <w:sz w:val="20"/>
      </w:rPr>
      <w:fldChar w:fldCharType="begin"/>
    </w:r>
    <w:r w:rsidRPr="007829A2">
      <w:rPr>
        <w:rStyle w:val="PageNumber"/>
        <w:bCs/>
        <w:sz w:val="20"/>
      </w:rPr>
      <w:instrText xml:space="preserve"> PAGE  \* Arabic  \* MERGEFORMAT </w:instrText>
    </w:r>
    <w:r w:rsidRPr="007829A2">
      <w:rPr>
        <w:rStyle w:val="PageNumber"/>
        <w:bCs/>
        <w:sz w:val="20"/>
      </w:rPr>
      <w:fldChar w:fldCharType="separate"/>
    </w:r>
    <w:r w:rsidR="00267E33">
      <w:rPr>
        <w:rStyle w:val="PageNumber"/>
        <w:bCs/>
        <w:noProof/>
        <w:sz w:val="20"/>
      </w:rPr>
      <w:t>1</w:t>
    </w:r>
    <w:r w:rsidRPr="007829A2">
      <w:rPr>
        <w:rStyle w:val="PageNumber"/>
        <w:bCs/>
        <w:sz w:val="20"/>
      </w:rPr>
      <w:fldChar w:fldCharType="end"/>
    </w:r>
    <w:r w:rsidRPr="007829A2">
      <w:rPr>
        <w:rStyle w:val="PageNumber"/>
        <w:sz w:val="20"/>
      </w:rPr>
      <w:t xml:space="preserve"> of </w:t>
    </w:r>
    <w:r w:rsidRPr="007829A2">
      <w:rPr>
        <w:rStyle w:val="PageNumber"/>
        <w:bCs/>
        <w:sz w:val="20"/>
      </w:rPr>
      <w:fldChar w:fldCharType="begin"/>
    </w:r>
    <w:r w:rsidRPr="007829A2">
      <w:rPr>
        <w:rStyle w:val="PageNumber"/>
        <w:bCs/>
        <w:sz w:val="20"/>
      </w:rPr>
      <w:instrText xml:space="preserve"> NUMPAGES  \* Arabic  \* MERGEFORMAT </w:instrText>
    </w:r>
    <w:r w:rsidRPr="007829A2">
      <w:rPr>
        <w:rStyle w:val="PageNumber"/>
        <w:bCs/>
        <w:sz w:val="20"/>
      </w:rPr>
      <w:fldChar w:fldCharType="separate"/>
    </w:r>
    <w:r w:rsidR="00267E33">
      <w:rPr>
        <w:rStyle w:val="PageNumber"/>
        <w:bCs/>
        <w:noProof/>
        <w:sz w:val="20"/>
      </w:rPr>
      <w:t>2</w:t>
    </w:r>
    <w:r w:rsidRPr="007829A2">
      <w:rPr>
        <w:rStyle w:val="PageNumber"/>
        <w:bCs/>
        <w:sz w:val="20"/>
      </w:rPr>
      <w:fldChar w:fldCharType="end"/>
    </w:r>
  </w:p>
  <w:p w14:paraId="761718A0" w14:textId="77777777" w:rsidR="00AD3AA0" w:rsidRDefault="00AD3AA0" w:rsidP="00CA736F">
    <w:pPr>
      <w:pStyle w:val="Footer"/>
    </w:pPr>
  </w:p>
  <w:p w14:paraId="54B87F05" w14:textId="77777777" w:rsidR="00000000" w:rsidRDefault="00000000" w:rsidP="00CA736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4720E" w14:textId="77777777" w:rsidR="007752C0" w:rsidRDefault="007752C0" w:rsidP="00CA736F">
      <w:r>
        <w:separator/>
      </w:r>
    </w:p>
    <w:p w14:paraId="02186DB7" w14:textId="77777777" w:rsidR="007752C0" w:rsidRDefault="007752C0" w:rsidP="00CA736F"/>
  </w:footnote>
  <w:footnote w:type="continuationSeparator" w:id="0">
    <w:p w14:paraId="6B002377" w14:textId="77777777" w:rsidR="007752C0" w:rsidRDefault="007752C0" w:rsidP="00CA736F">
      <w:r>
        <w:continuationSeparator/>
      </w:r>
    </w:p>
    <w:p w14:paraId="7F5D78A6" w14:textId="77777777" w:rsidR="007752C0" w:rsidRDefault="007752C0" w:rsidP="00CA73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7189C" w14:textId="1B775B56" w:rsidR="00AD3AA0" w:rsidRPr="007829A2" w:rsidRDefault="00214660" w:rsidP="00CA736F">
    <w:pPr>
      <w:pStyle w:val="Header"/>
    </w:pPr>
    <w:r w:rsidRPr="007829A2">
      <w:rPr>
        <w:highlight w:val="yellow"/>
      </w:rPr>
      <w:t>First Name Last Name</w:t>
    </w:r>
    <w:r w:rsidR="0045782C" w:rsidRPr="0045782C">
      <w:tab/>
    </w:r>
    <w:r w:rsidR="0045782C" w:rsidRPr="0045782C">
      <w:tab/>
    </w:r>
    <w:r w:rsidR="007829A2" w:rsidRPr="007829A2">
      <w:t>CE597 Geo</w:t>
    </w:r>
    <w:r w:rsidR="00A37FE5">
      <w:t>spatial Data Analytics</w:t>
    </w:r>
    <w:r w:rsidR="007829A2" w:rsidRPr="007829A2">
      <w:t xml:space="preserve"> </w:t>
    </w:r>
  </w:p>
  <w:p w14:paraId="17AADB6F" w14:textId="77777777" w:rsidR="00000000" w:rsidRDefault="00000000" w:rsidP="00CA736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53CD"/>
    <w:multiLevelType w:val="hybridMultilevel"/>
    <w:tmpl w:val="54ACB4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850A5"/>
    <w:multiLevelType w:val="hybridMultilevel"/>
    <w:tmpl w:val="9014F8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40000"/>
    <w:multiLevelType w:val="hybridMultilevel"/>
    <w:tmpl w:val="6352950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500DED"/>
    <w:multiLevelType w:val="hybridMultilevel"/>
    <w:tmpl w:val="BC4A0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167CFE"/>
    <w:multiLevelType w:val="hybridMultilevel"/>
    <w:tmpl w:val="BD40E3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F429EF"/>
    <w:multiLevelType w:val="hybridMultilevel"/>
    <w:tmpl w:val="05A6310A"/>
    <w:lvl w:ilvl="0" w:tplc="04090001">
      <w:start w:val="1"/>
      <w:numFmt w:val="bullet"/>
      <w:lvlText w:val=""/>
      <w:lvlJc w:val="left"/>
      <w:pPr>
        <w:tabs>
          <w:tab w:val="num" w:pos="783"/>
        </w:tabs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3"/>
        </w:tabs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3"/>
        </w:tabs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3"/>
        </w:tabs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3"/>
        </w:tabs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3"/>
        </w:tabs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3"/>
        </w:tabs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3"/>
        </w:tabs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3"/>
        </w:tabs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782C013F"/>
    <w:multiLevelType w:val="hybridMultilevel"/>
    <w:tmpl w:val="8E90C49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123041959">
    <w:abstractNumId w:val="2"/>
  </w:num>
  <w:num w:numId="2" w16cid:durableId="1789543896">
    <w:abstractNumId w:val="4"/>
  </w:num>
  <w:num w:numId="3" w16cid:durableId="2072459565">
    <w:abstractNumId w:val="6"/>
  </w:num>
  <w:num w:numId="4" w16cid:durableId="432211933">
    <w:abstractNumId w:val="1"/>
  </w:num>
  <w:num w:numId="5" w16cid:durableId="2136484802">
    <w:abstractNumId w:val="5"/>
  </w:num>
  <w:num w:numId="6" w16cid:durableId="892351367">
    <w:abstractNumId w:val="0"/>
  </w:num>
  <w:num w:numId="7" w16cid:durableId="5009738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I1MTMys7A0NzJQ0lEKTi0uzszPAykwrAUA7umGJiwAAAA="/>
  </w:docVars>
  <w:rsids>
    <w:rsidRoot w:val="008A1EFC"/>
    <w:rsid w:val="000205CA"/>
    <w:rsid w:val="00034E6F"/>
    <w:rsid w:val="00036D37"/>
    <w:rsid w:val="0004136E"/>
    <w:rsid w:val="0005187F"/>
    <w:rsid w:val="000630F8"/>
    <w:rsid w:val="00082FCA"/>
    <w:rsid w:val="000B7D8B"/>
    <w:rsid w:val="000D0171"/>
    <w:rsid w:val="000D7003"/>
    <w:rsid w:val="000E408B"/>
    <w:rsid w:val="001421BA"/>
    <w:rsid w:val="00190A17"/>
    <w:rsid w:val="001C444A"/>
    <w:rsid w:val="00214660"/>
    <w:rsid w:val="002267C9"/>
    <w:rsid w:val="002332FC"/>
    <w:rsid w:val="002560B8"/>
    <w:rsid w:val="00267E33"/>
    <w:rsid w:val="00276AAC"/>
    <w:rsid w:val="002A1389"/>
    <w:rsid w:val="002B5B42"/>
    <w:rsid w:val="002B6ED0"/>
    <w:rsid w:val="002C10DB"/>
    <w:rsid w:val="002D71D8"/>
    <w:rsid w:val="00320C68"/>
    <w:rsid w:val="003604A4"/>
    <w:rsid w:val="00363767"/>
    <w:rsid w:val="003839BF"/>
    <w:rsid w:val="00393914"/>
    <w:rsid w:val="003A4804"/>
    <w:rsid w:val="003F5134"/>
    <w:rsid w:val="003F5363"/>
    <w:rsid w:val="004130D6"/>
    <w:rsid w:val="0042108F"/>
    <w:rsid w:val="00421488"/>
    <w:rsid w:val="00422B2B"/>
    <w:rsid w:val="00423BED"/>
    <w:rsid w:val="0045782C"/>
    <w:rsid w:val="004827C1"/>
    <w:rsid w:val="00514688"/>
    <w:rsid w:val="00536EDF"/>
    <w:rsid w:val="005444A7"/>
    <w:rsid w:val="00580A84"/>
    <w:rsid w:val="00594914"/>
    <w:rsid w:val="005D26B4"/>
    <w:rsid w:val="005D6E8D"/>
    <w:rsid w:val="005F0718"/>
    <w:rsid w:val="00613082"/>
    <w:rsid w:val="006339A4"/>
    <w:rsid w:val="006412F4"/>
    <w:rsid w:val="006B2096"/>
    <w:rsid w:val="006B4164"/>
    <w:rsid w:val="006C14C3"/>
    <w:rsid w:val="006D018C"/>
    <w:rsid w:val="006D1107"/>
    <w:rsid w:val="006E3285"/>
    <w:rsid w:val="006F7FF5"/>
    <w:rsid w:val="007136E2"/>
    <w:rsid w:val="00714A1C"/>
    <w:rsid w:val="007400E1"/>
    <w:rsid w:val="007636C3"/>
    <w:rsid w:val="007752C0"/>
    <w:rsid w:val="007829A2"/>
    <w:rsid w:val="007A5A19"/>
    <w:rsid w:val="007B12C1"/>
    <w:rsid w:val="007B6339"/>
    <w:rsid w:val="007F42C2"/>
    <w:rsid w:val="0082144F"/>
    <w:rsid w:val="0083443C"/>
    <w:rsid w:val="00837325"/>
    <w:rsid w:val="00842843"/>
    <w:rsid w:val="00844189"/>
    <w:rsid w:val="00853455"/>
    <w:rsid w:val="008A1EFC"/>
    <w:rsid w:val="008E57F8"/>
    <w:rsid w:val="008F2078"/>
    <w:rsid w:val="00902AF6"/>
    <w:rsid w:val="00912665"/>
    <w:rsid w:val="00936D61"/>
    <w:rsid w:val="00955ABD"/>
    <w:rsid w:val="00960C74"/>
    <w:rsid w:val="009645CF"/>
    <w:rsid w:val="009729A0"/>
    <w:rsid w:val="009957AB"/>
    <w:rsid w:val="009E56D7"/>
    <w:rsid w:val="009F4F00"/>
    <w:rsid w:val="00A11043"/>
    <w:rsid w:val="00A154CB"/>
    <w:rsid w:val="00A2116C"/>
    <w:rsid w:val="00A23E50"/>
    <w:rsid w:val="00A252CB"/>
    <w:rsid w:val="00A344C7"/>
    <w:rsid w:val="00A36E62"/>
    <w:rsid w:val="00A37FE5"/>
    <w:rsid w:val="00A53570"/>
    <w:rsid w:val="00AD3AA0"/>
    <w:rsid w:val="00AE33DC"/>
    <w:rsid w:val="00AE6CAF"/>
    <w:rsid w:val="00B102B5"/>
    <w:rsid w:val="00B65194"/>
    <w:rsid w:val="00BA6760"/>
    <w:rsid w:val="00BB1C55"/>
    <w:rsid w:val="00BB2320"/>
    <w:rsid w:val="00BD3B20"/>
    <w:rsid w:val="00BE3DB0"/>
    <w:rsid w:val="00BF621D"/>
    <w:rsid w:val="00C1174F"/>
    <w:rsid w:val="00C52754"/>
    <w:rsid w:val="00C52807"/>
    <w:rsid w:val="00C66D67"/>
    <w:rsid w:val="00C92390"/>
    <w:rsid w:val="00CA736F"/>
    <w:rsid w:val="00CA7C00"/>
    <w:rsid w:val="00CE7701"/>
    <w:rsid w:val="00D03EF1"/>
    <w:rsid w:val="00D219AB"/>
    <w:rsid w:val="00D2322E"/>
    <w:rsid w:val="00D4103F"/>
    <w:rsid w:val="00D42379"/>
    <w:rsid w:val="00D83BF0"/>
    <w:rsid w:val="00D94D50"/>
    <w:rsid w:val="00DA02ED"/>
    <w:rsid w:val="00DC2CE6"/>
    <w:rsid w:val="00DD0E06"/>
    <w:rsid w:val="00E036B6"/>
    <w:rsid w:val="00E74138"/>
    <w:rsid w:val="00E838C3"/>
    <w:rsid w:val="00E91D44"/>
    <w:rsid w:val="00EC4FB4"/>
    <w:rsid w:val="00F033D6"/>
    <w:rsid w:val="00F30D74"/>
    <w:rsid w:val="00F336F8"/>
    <w:rsid w:val="00F41414"/>
    <w:rsid w:val="00F44808"/>
    <w:rsid w:val="00F656C5"/>
    <w:rsid w:val="00F7295B"/>
    <w:rsid w:val="00F77A21"/>
    <w:rsid w:val="00FB0F60"/>
    <w:rsid w:val="00FC28B2"/>
    <w:rsid w:val="00FD2E14"/>
    <w:rsid w:val="00FF5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6171883"/>
  <w15:chartTrackingRefBased/>
  <w15:docId w15:val="{D8AD5FED-4D28-4B81-AC6F-95D3FBD39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736F"/>
    <w:pPr>
      <w:snapToGrid w:val="0"/>
      <w:spacing w:line="360" w:lineRule="auto"/>
      <w:ind w:left="360"/>
    </w:pPr>
    <w:rPr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A736F"/>
    <w:pPr>
      <w:spacing w:after="12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sid w:val="00C1174F"/>
    <w:rPr>
      <w:color w:val="0000FF"/>
      <w:u w:val="single"/>
    </w:rPr>
  </w:style>
  <w:style w:type="character" w:styleId="FollowedHyperlink">
    <w:name w:val="FollowedHyperlink"/>
    <w:rsid w:val="009F4F00"/>
    <w:rPr>
      <w:color w:val="800080"/>
      <w:u w:val="single"/>
    </w:rPr>
  </w:style>
  <w:style w:type="paragraph" w:styleId="BalloonText">
    <w:name w:val="Balloon Text"/>
    <w:basedOn w:val="Normal"/>
    <w:semiHidden/>
    <w:rsid w:val="00853455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qFormat/>
    <w:rsid w:val="00CA736F"/>
    <w:pPr>
      <w:jc w:val="center"/>
    </w:pPr>
    <w:rPr>
      <w:b/>
      <w:szCs w:val="28"/>
      <w:u w:val="single"/>
    </w:rPr>
  </w:style>
  <w:style w:type="character" w:customStyle="1" w:styleId="TitleChar">
    <w:name w:val="Title Char"/>
    <w:basedOn w:val="DefaultParagraphFont"/>
    <w:link w:val="Title"/>
    <w:rsid w:val="00CA736F"/>
    <w:rPr>
      <w:b/>
      <w:sz w:val="24"/>
      <w:szCs w:val="28"/>
      <w:u w:val="single"/>
      <w:lang w:eastAsia="en-US"/>
    </w:rPr>
  </w:style>
  <w:style w:type="character" w:customStyle="1" w:styleId="Heading1Char">
    <w:name w:val="Heading 1 Char"/>
    <w:basedOn w:val="DefaultParagraphFont"/>
    <w:link w:val="Heading1"/>
    <w:rsid w:val="00CA736F"/>
    <w:rPr>
      <w:b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09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7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6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6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4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58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4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3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8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8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00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>purdue university</Company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Geospatial Data Analytics</dc:subject>
  <dc:creator>Jie Shan</dc:creator>
  <cp:keywords/>
  <cp:lastModifiedBy>Randall Ogden</cp:lastModifiedBy>
  <cp:revision>5</cp:revision>
  <cp:lastPrinted>2015-01-21T15:17:00Z</cp:lastPrinted>
  <dcterms:created xsi:type="dcterms:W3CDTF">2021-08-22T17:10:00Z</dcterms:created>
  <dcterms:modified xsi:type="dcterms:W3CDTF">2023-10-15T20:10:00Z</dcterms:modified>
</cp:coreProperties>
</file>